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_clust</w:t>
      </w:r>
    </w:p>
    <w:p>
      <w:pPr>
        <w:pStyle w:val="Author"/>
      </w:pPr>
      <w:r>
        <w:t xml:space="preserve">JAY</w:t>
      </w:r>
      <w:r>
        <w:t xml:space="preserve"> </w:t>
      </w:r>
      <w:r>
        <w:t xml:space="preserve">SHAH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6,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setting-working-directory-to-data-location"/>
      <w:bookmarkEnd w:id="21"/>
      <w:r>
        <w:t xml:space="preserve">Setting working Directory to Data lOca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elcome! Related Books: `Practical Guide To Cluster Analysis in R` at https://goo.gl/13EFCZ</w:t>
      </w:r>
    </w:p>
    <w:p>
      <w:pPr>
        <w:pStyle w:val="SourceCode"/>
      </w:pP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USA/Projects/Research/R_code/w6/train_clust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.table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USA/Projects/Research/R_code/w6/test_clust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.table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Here I have built Custom Function to create Features</w:t>
      </w:r>
    </w:p>
    <w:p>
      <w:pPr>
        <w:pStyle w:val="SourceCode"/>
      </w:pPr>
      <w:r>
        <w:rPr>
          <w:rStyle w:val="NormalTok"/>
        </w:rPr>
        <w:t xml:space="preserve">feature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{</w:t>
      </w:r>
      <w:r>
        <w:br w:type="textWrapping"/>
      </w:r>
      <w:r>
        <w:rPr>
          <w:rStyle w:val="NormalTok"/>
        </w:rPr>
        <w:t xml:space="preserve">    newdata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  mean_spe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mean_acc_lot 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mean_acc_l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sd_spe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sd_acc_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sd_acc_l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max_spe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max_acc_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max_acc_l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min_spe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min_acc_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min_acc_l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{</w:t>
      </w:r>
      <w:r>
        <w:br w:type="textWrapping"/>
      </w:r>
      <w:r>
        <w:rPr>
          <w:rStyle w:val="NormalTok"/>
        </w:rPr>
        <w:t xml:space="preserve">        mean_speed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i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    mean_acc_lot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i ,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    mean_acc_lan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i,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6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    sd_speed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 i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      sd_acc_lot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i ,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      sd_acc_lat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i ,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6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      max_speed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 i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      max_acc_lot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i ,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      max_acc_lat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i ,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6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      min_speed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 i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      min_acc_lot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i ,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      min_acc_lat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i ,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6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newdata =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ean_speed,mean_acc_lot,mean_acc_lan, sd_speed,sd_acc_lot,sd_acc_lat,</w:t>
      </w:r>
      <w:r>
        <w:br w:type="textWrapping"/>
      </w:r>
      <w:r>
        <w:rPr>
          <w:rStyle w:val="NormalTok"/>
        </w:rPr>
        <w:t xml:space="preserve">                                 max_speed,max_acc_lot,max_acc_lat,min_speed,mean_acc_lot,mean_acc_lan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data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_spe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_acc_l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_acc_l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spe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d_acc_l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d_acc_l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x_spe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max_acc_l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x_acc_l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_spe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acc_l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_acc_l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ewdata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2" w:name="creating-data"/>
      <w:bookmarkEnd w:id="22"/>
      <w:r>
        <w:t xml:space="preserve">Creating Data</w:t>
      </w:r>
    </w:p>
    <w:p>
      <w:pPr>
        <w:pStyle w:val="SourceCode"/>
      </w:pPr>
      <w:r>
        <w:rPr>
          <w:rStyle w:val="NormalTok"/>
        </w:rPr>
        <w:t xml:space="preserve">train_fe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eatures</w:t>
      </w:r>
      <w:r>
        <w:rPr>
          <w:rStyle w:val="NormalTok"/>
        </w:rPr>
        <w:t xml:space="preserve">(train)</w:t>
      </w:r>
      <w:r>
        <w:br w:type="textWrapping"/>
      </w:r>
      <w:r>
        <w:rPr>
          <w:rStyle w:val="NormalTok"/>
        </w:rPr>
        <w:t xml:space="preserve">test_fe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eatures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NormalTok"/>
        </w:rPr>
        <w:t xml:space="preserve">hc_ward=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train_feat)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questions-related-to-type-of-dissimilarity-measure-to-use"/>
      <w:bookmarkEnd w:id="23"/>
      <w:r>
        <w:t xml:space="preserve">Questions related to type of Dissimilarity measure to use?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c_ward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lust_files/figure-docx/Visualis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re we can see only 2 clusters.</w:t>
      </w:r>
    </w:p>
    <w:p>
      <w:pPr>
        <w:pStyle w:val="SourceCode"/>
      </w:pPr>
      <w:r>
        <w:rPr>
          <w:rStyle w:val="KeywordTok"/>
        </w:rPr>
        <w:t xml:space="preserve">fviz_nbclust</w:t>
      </w:r>
      <w:r>
        <w:rPr>
          <w:rStyle w:val="NormalTok"/>
        </w:rPr>
        <w:t xml:space="preserve">(train_feat, hcu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c_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lust_files/figure-docx/Selecting%20Clust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0449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clust</dc:title>
  <dc:creator>JAY SHAH</dc:creator>
  <dcterms:created xsi:type="dcterms:W3CDTF">2018-03-20T12:47:59Z</dcterms:created>
  <dcterms:modified xsi:type="dcterms:W3CDTF">2018-03-20T12:47:59Z</dcterms:modified>
</cp:coreProperties>
</file>